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France</w:t>
      </w:r>
      <w:r>
        <w:t xml:space="preserve"> </w:t>
      </w:r>
      <w:r>
        <w:t xml:space="preserve">Ly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Professor</w:t>
      </w:r>
      <w:r>
        <w:t xml:space="preserve"> </w:t>
      </w:r>
      <w:r>
        <w:t xml:space="preserve">[Professor's Full Name]</w:t>
      </w:r>
      <w:r>
        <w:br/>
      </w:r>
      <w:r>
        <w:t xml:space="preserve">Department of</w:t>
      </w:r>
      <w:r>
        <w:t xml:space="preserve"> </w:t>
      </w:r>
      <w:r>
        <w:t xml:space="preserve">[Specific Department, e.g., Computer Science, Biomedical Engineering]</w:t>
      </w:r>
      <w:r>
        <w:br/>
      </w:r>
      <w:r>
        <w:t xml:space="preserve">University of Lyon</w:t>
      </w:r>
      <w:r>
        <w:br/>
      </w:r>
      <w:r>
        <w:t xml:space="preserve">Lyon, France</w:t>
      </w:r>
    </w:p>
    <w:bookmarkStart w:id="20" w:name="Xca5987cfbc891957a8d4be5cf8b949d6ef8a8e9"/>
    <w:p>
      <w:pPr>
        <w:pStyle w:val="Heading2"/>
      </w:pPr>
      <w:r>
        <w:t xml:space="preserve">Subject: Formal Application for Research Internship under Your Supervision in France Lyon</w:t>
      </w:r>
    </w:p>
    <w:p>
      <w:pPr>
        <w:pStyle w:val="FirstParagraph"/>
      </w:pPr>
      <w:r>
        <w:t xml:space="preserve">Dear Professor [],</w:t>
      </w:r>
    </w:p>
    <w:p>
      <w:pPr>
        <w:pStyle w:val="BodyText"/>
      </w:pPr>
      <w:r>
        <w:t xml:space="preserve">I am writing to express my profound enthusiasm for the opportunity to contribute as a research intern within your esteemed laboratory at the University of Lyon, France. As a dedicated final-year undergraduate student in [Your Field of Study] at [Your University], I have meticulously followed your groundbreaking work on [Specific Research Topic, e.g., "quantum computing applications in sustainable energy systems" or "neurodegenerative disease biomarkers"], particularly your recent publication in</w:t>
      </w:r>
      <w:r>
        <w:t xml:space="preserve"> </w:t>
      </w:r>
      <w:r>
        <w:t xml:space="preserve">Nature Communications</w:t>
      </w:r>
      <w:r>
        <w:t xml:space="preserve"> </w:t>
      </w:r>
      <w:r>
        <w:t xml:space="preserve">titled "[Exact Paper Title]". This scholarship has not only cemented my academic trajectory but also solidified my conviction that an internship under your mentorship represents the pivotal next step in my journey toward becoming a contributing researcher in this field. This Internship Application Letter serves as both a formal submission and a testament to my unwavering commitment to aligning my aspirations with the innovative spirit of France Lyon's academic community.</w:t>
      </w:r>
    </w:p>
    <w:p>
      <w:pPr>
        <w:pStyle w:val="BodyText"/>
      </w:pPr>
      <w:r>
        <w:t xml:space="preserve">My academic foundation has been rigorously built upon three pillars: theoretical mastery, hands-on technical proficiency, and an insatiable curiosity for interdisciplinary innovation. During my coursework at [Your University], I achieved a GPA of 3.8/4.0 while completing advanced seminars in [Relevant Courses], where I developed specialized skills in [Specific Techniques, e.g., "machine learning algorithms," "molecular dynamics simulations," or "statistical data analysis"]. Crucially, my independent research project on [Brief Project Description] directly intersects with your lab’s focus on [Mention Specific Research Area]. For instance, my development of a novel [Algorithm/Model] for optimizing [Specific Process] yielded results that reduced computational time by 27%—a metric I believe could significantly advance ongoing initiatives within your team. I am eager to apply this methodology to the challenges you currently address in France Lyon’s collaborative research ecosystem.</w:t>
      </w:r>
    </w:p>
    <w:p>
      <w:pPr>
        <w:pStyle w:val="BodyText"/>
      </w:pPr>
      <w:r>
        <w:t xml:space="preserve">My fascination with your work extends beyond academic admiration; it is deeply rooted in my personal commitment to addressing global challenges through science. Your leadership in the [Mention Specific Project/Initiative, e.g., "Lyon Smart Cities Consortium" or "European Horizon 2020 Grant on Climate Resilient Agriculture"] resonates powerfully with my volunteer experience at [Organization], where I collaborated with local communities to implement [Relevant Initiative]. This experience taught me that transformative research must be grounded in real-world impact—a philosophy I recognize as central to your lab’s mission. France Lyon, as a historic hub of scientific excellence and innovation (home to institutions like the École Normale Supérieure de Lyon and the INSERM Research Centers), offers an unparalleled environment where theoretical rigor meets societal application. The city’s vibrant academic culture—marked by its biannual "Lyon Research Symposium" and partnerships with industry leaders like STMicroelectronics—embodies the dynamic, cross-disciplinary approach I seek to immerse myself in during this internship.</w:t>
      </w:r>
    </w:p>
    <w:p>
      <w:pPr>
        <w:pStyle w:val="BodyText"/>
      </w:pPr>
      <w:r>
        <w:t xml:space="preserve">What particularly excites me about this opportunity is your lab’s pioneering work on [Reference Specific Paper or Project]. Your recent methodology for [Describe Technique] has inspired me to refine my own analytical framework, and I am prepared to contribute immediately by leveraging my expertise in [Specific Skill] and proficiency in tools such as [Software/Tools, e.g., "Python (SciPy), MATLAB, or CRISPR-Cas9 analysis"]. During a virtual tour of your lab’s facilities last month, I was especially impressed by the state-of-the-art [Mention Facility, e.g., "nanofabrication suite" or "AI-driven bioinformatics cluster"]—a resource I am eager to utilize under your guidance. My ability to rapidly master new technical frameworks (evidenced by my swift adaptation of [Tool] during my summer internship at [Organization]) ensures I will quickly become a productive member of your research group, contributing toward the ambitious goals outlined in your current grant proposals.</w:t>
      </w:r>
    </w:p>
    <w:p>
      <w:pPr>
        <w:pStyle w:val="BodyText"/>
      </w:pPr>
      <w:r>
        <w:t xml:space="preserve">I am equally drawn to France Lyon’s rich cultural and intellectual landscape. Beyond academia, I have actively engaged with French scientific communities: I participated in the "Lyon International Science Summer School" (2023) and completed advanced French language studies through the Alliance Française, achieving a DALF C1 certification. This preparedness ensures I will navigate both professional and personal life seamlessly in Lyon. Furthermore, my prior experience as a research assistant at [Institution] taught me to thrive in multicultural teams—a skill I understand is vital for your lab’s international collaborations with partners across the EU and beyond. In Lyon, where scientific innovation thrives amid historic architecture and culinary excellence, I am confident I can foster meaningful contributions while embracing the city’s unique blend of tradition and progress.</w:t>
      </w:r>
    </w:p>
    <w:p>
      <w:pPr>
        <w:pStyle w:val="BodyText"/>
      </w:pPr>
      <w:r>
        <w:t xml:space="preserve">My professional ethos centers on intellectual humility paired with relentless curiosity—values I believe mirror your own mentorship philosophy, as articulated in your [Mention Quote from Professor’s Website/Interview]. I have attached my CV, academic transcripts, and a letter of recommendation from Dr. [Name], who supervised my thesis. These documents detail how my quantitative skills (including advanced statistical modeling using R and SPSS) align with the objectives of your research on [Reiterate Specific Focus Area]. I am prepared to dedicate 15–20 hours weekly over a 6-month period, beginning in September 2024, to fully engage with your team’s projects.</w:t>
      </w:r>
    </w:p>
    <w:p>
      <w:pPr>
        <w:pStyle w:val="BodyText"/>
      </w:pPr>
      <w:r>
        <w:t xml:space="preserve">I understand the prestige and selectivity of your laboratory within France Lyon’s academic ecosystem. The privilege of learning under a Professor whose work has reshaped our understanding of [Field] would be an honor. I have attached my portfolio showcasing supplementary projects, including [Briefly Mention One Key Project], which demonstrates my ability to bridge theory and practice—exactly the approach you champion in your publications.</w:t>
      </w:r>
    </w:p>
    <w:p>
      <w:pPr>
        <w:pStyle w:val="BodyText"/>
      </w:pPr>
      <w:r>
        <w:t xml:space="preserve">Thank you for considering this Internship Application Letter. I have attached all required documents for your review and welcome the opportunity to discuss how my skills in [Specific Skill] and passion for [Research Area] can support your lab’s mission during a virtual meeting at your convenience. I will follow up within two weeks to inquire about next steps, but I remain flexible to accommodate your schedule.</w:t>
      </w:r>
    </w:p>
    <w:p>
      <w:pPr>
        <w:pStyle w:val="BodyText"/>
      </w:pPr>
      <w:r>
        <w:t xml:space="preserve">With deepest respect for your contributions to science, I eagerly await the possibility of contributing to France Lyon’s legacy of discovery under your guidance.</w:t>
      </w:r>
    </w:p>
    <w:p>
      <w:pPr>
        <w:pStyle w:val="BodyText"/>
      </w:pPr>
      <w:r>
        <w:t xml:space="preserve">Sincerely,</w:t>
      </w:r>
      <w:r>
        <w:br/>
      </w:r>
      <w:r>
        <w:t xml:space="preserve">[Your Full Name]</w:t>
      </w:r>
      <w:r>
        <w:br/>
      </w:r>
      <w:r>
        <w:t xml:space="preserve">[Your University and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France Lyon</dc:title>
  <dc:creator/>
  <dc:language>en</dc:language>
  <cp:keywords/>
  <dcterms:created xsi:type="dcterms:W3CDTF">2026-07-19T16:00:23Z</dcterms:created>
  <dcterms:modified xsi:type="dcterms:W3CDTF">2026-07-19T16:00:23Z</dcterms:modified>
</cp:coreProperties>
</file>

<file path=docProps/custom.xml><?xml version="1.0" encoding="utf-8"?>
<Properties xmlns="http://schemas.openxmlformats.org/officeDocument/2006/custom-properties" xmlns:vt="http://schemas.openxmlformats.org/officeDocument/2006/docPropsVTypes"/>
</file>